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653684717"/>
        <w:docPartObj>
          <w:docPartGallery w:val="Cover Pages"/>
          <w:docPartUnique/>
        </w:docPartObj>
      </w:sdtPr>
      <w:sdtEndPr>
        <w:rPr>
          <w:color w:val="444440"/>
          <w:spacing w:val="81"/>
          <w:kern w:val="24"/>
          <w:sz w:val="20"/>
          <w:szCs w:val="20"/>
        </w:rPr>
      </w:sdtEndPr>
      <w:sdtContent>
        <w:p w14:paraId="1610BCC7" w14:textId="4C8480C2" w:rsidR="00974D63" w:rsidRDefault="00974D63">
          <w:r w:rsidRPr="00725F90">
            <w:rPr>
              <w:noProof/>
            </w:rPr>
            <mc:AlternateContent>
              <mc:Choice Requires="wpg">
                <w:drawing>
                  <wp:anchor distT="0" distB="0" distL="114300" distR="114300" simplePos="0" relativeHeight="251658240" behindDoc="0" locked="0" layoutInCell="1" allowOverlap="1" wp14:anchorId="3E8BDEBC" wp14:editId="5CD1CEDA">
                    <wp:simplePos x="0" y="0"/>
                    <wp:positionH relativeFrom="page">
                      <wp:align>right</wp:align>
                    </wp:positionH>
                    <wp:positionV relativeFrom="paragraph">
                      <wp:posOffset>-914400</wp:posOffset>
                    </wp:positionV>
                    <wp:extent cx="7562850" cy="10125074"/>
                    <wp:effectExtent l="0" t="0" r="0" b="0"/>
                    <wp:wrapNone/>
                    <wp:docPr id="1" name="Group 19"/>
                    <wp:cNvGraphicFramePr/>
                    <a:graphic xmlns:a="http://schemas.openxmlformats.org/drawingml/2006/main">
                      <a:graphicData uri="http://schemas.microsoft.com/office/word/2010/wordprocessingGroup">
                        <wpg:wgp>
                          <wpg:cNvGrpSpPr/>
                          <wpg:grpSpPr>
                            <a:xfrm>
                              <a:off x="0" y="0"/>
                              <a:ext cx="7562850" cy="10125074"/>
                              <a:chOff x="0" y="0"/>
                              <a:chExt cx="6861176" cy="9411011"/>
                            </a:xfrm>
                          </wpg:grpSpPr>
                          <wpg:grpSp>
                            <wpg:cNvPr id="7" name="Group 7"/>
                            <wpg:cNvGrpSpPr/>
                            <wpg:grpSpPr>
                              <a:xfrm>
                                <a:off x="0" y="0"/>
                                <a:ext cx="6861176" cy="1971690"/>
                                <a:chOff x="0" y="0"/>
                                <a:chExt cx="3509818" cy="993021"/>
                              </a:xfrm>
                            </wpg:grpSpPr>
                            <wps:wsp>
                              <wps:cNvPr id="13"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14" name="Group 14"/>
                            <wpg:cNvGrpSpPr>
                              <a:grpSpLocks noChangeAspect="1"/>
                            </wpg:cNvGrpSpPr>
                            <wpg:grpSpPr>
                              <a:xfrm>
                                <a:off x="2770899" y="1452345"/>
                                <a:ext cx="1319379" cy="1319373"/>
                                <a:chOff x="2770899" y="1452345"/>
                                <a:chExt cx="6350000" cy="6349974"/>
                              </a:xfrm>
                            </wpg:grpSpPr>
                            <wps:wsp>
                              <wps:cNvPr id="23"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24" name="Group 24"/>
                            <wpg:cNvGrpSpPr/>
                            <wpg:grpSpPr>
                              <a:xfrm>
                                <a:off x="3253685" y="4644423"/>
                                <a:ext cx="353806" cy="237889"/>
                                <a:chOff x="3253685" y="4644423"/>
                                <a:chExt cx="1930400" cy="1297940"/>
                              </a:xfrm>
                            </wpg:grpSpPr>
                            <wps:wsp>
                              <wps:cNvPr id="25" name="Freeform 7"/>
                              <wps:cNvSpPr/>
                              <wps:spPr>
                                <a:xfrm>
                                  <a:off x="3253685" y="4644423"/>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26" name="Group 26"/>
                            <wpg:cNvGrpSpPr/>
                            <wpg:grpSpPr>
                              <a:xfrm>
                                <a:off x="1591223" y="3144353"/>
                                <a:ext cx="3733354" cy="1211450"/>
                                <a:chOff x="1591223" y="3144263"/>
                                <a:chExt cx="5484806" cy="1779780"/>
                              </a:xfrm>
                            </wpg:grpSpPr>
                            <wps:wsp>
                              <wps:cNvPr id="27" name="TextBox 9"/>
                              <wps:cNvSpPr txBox="1"/>
                              <wps:spPr>
                                <a:xfrm>
                                  <a:off x="1591223" y="3144263"/>
                                  <a:ext cx="5404298" cy="772441"/>
                                </a:xfrm>
                                <a:prstGeom prst="rect">
                                  <a:avLst/>
                                </a:prstGeom>
                              </wps:spPr>
                              <wps:txbx>
                                <w:txbxContent>
                                  <w:p w14:paraId="24B38A46" w14:textId="163A5B7C" w:rsidR="00974D63" w:rsidRDefault="002D18D5" w:rsidP="00725F90">
                                    <w:pPr>
                                      <w:spacing w:line="668" w:lineRule="exact"/>
                                      <w:jc w:val="center"/>
                                      <w:rPr>
                                        <w:rFonts w:ascii="Raleway Bold" w:hAnsi="Raleway Bold" w:hint="eastAsia"/>
                                        <w:color w:val="444440"/>
                                        <w:spacing w:val="58"/>
                                        <w:kern w:val="24"/>
                                        <w:sz w:val="58"/>
                                        <w:szCs w:val="58"/>
                                      </w:rPr>
                                    </w:pPr>
                                    <w:r w:rsidRPr="002D18D5">
                                      <w:rPr>
                                        <w:rFonts w:ascii="Raleway Bold" w:hAnsi="Raleway Bold"/>
                                        <w:color w:val="444440"/>
                                        <w:spacing w:val="58"/>
                                        <w:kern w:val="24"/>
                                        <w:sz w:val="58"/>
                                        <w:szCs w:val="58"/>
                                      </w:rPr>
                                      <w:t>1-2 CHRONICLES</w:t>
                                    </w:r>
                                  </w:p>
                                </w:txbxContent>
                              </wps:txbx>
                              <wps:bodyPr wrap="square" lIns="0" tIns="0" rIns="0" bIns="0" rtlCol="0" anchor="t">
                                <a:noAutofit/>
                              </wps:bodyPr>
                            </wps:wsp>
                            <wps:wsp>
                              <wps:cNvPr id="28" name="TextBox 10"/>
                              <wps:cNvSpPr txBox="1"/>
                              <wps:spPr>
                                <a:xfrm>
                                  <a:off x="1671731" y="4114931"/>
                                  <a:ext cx="5404298" cy="809112"/>
                                </a:xfrm>
                                <a:prstGeom prst="rect">
                                  <a:avLst/>
                                </a:prstGeom>
                              </wps:spPr>
                              <wps:txbx>
                                <w:txbxContent>
                                  <w:p w14:paraId="16CC633E" w14:textId="166166A3" w:rsidR="00974D63" w:rsidRPr="00D60C5A" w:rsidRDefault="00295156" w:rsidP="00D60C5A">
                                    <w:pPr>
                                      <w:jc w:val="center"/>
                                      <w:rPr>
                                        <w:i/>
                                        <w:iCs/>
                                        <w:sz w:val="32"/>
                                        <w:szCs w:val="32"/>
                                      </w:rPr>
                                    </w:pPr>
                                    <w:r w:rsidRPr="00295156">
                                      <w:rPr>
                                        <w:i/>
                                        <w:iCs/>
                                        <w:sz w:val="32"/>
                                        <w:szCs w:val="32"/>
                                      </w:rPr>
                                      <w:t>The history of Israel for the Jews that returned</w:t>
                                    </w:r>
                                  </w:p>
                                </w:txbxContent>
                              </wps:txbx>
                              <wps:bodyPr wrap="square" lIns="0" tIns="0" rIns="0" bIns="0" rtlCol="0" anchor="t">
                                <a:noAutofit/>
                              </wps:bodyPr>
                            </wps:wsp>
                          </wpg:grpSp>
                          <wpg:grpSp>
                            <wpg:cNvPr id="29" name="Group 29"/>
                            <wpg:cNvGrpSpPr/>
                            <wpg:grpSpPr>
                              <a:xfrm>
                                <a:off x="1126823" y="5338906"/>
                                <a:ext cx="4592303" cy="4072105"/>
                                <a:chOff x="908956" y="5338750"/>
                                <a:chExt cx="6746717" cy="5982466"/>
                              </a:xfrm>
                            </wpg:grpSpPr>
                            <wps:wsp>
                              <wps:cNvPr id="30" name="TextBox 12"/>
                              <wps:cNvSpPr txBox="1"/>
                              <wps:spPr>
                                <a:xfrm>
                                  <a:off x="1591223" y="5338750"/>
                                  <a:ext cx="5404298" cy="386221"/>
                                </a:xfrm>
                                <a:prstGeom prst="rect">
                                  <a:avLst/>
                                </a:prstGeom>
                              </wps:spPr>
                              <wps:txbx>
                                <w:txbxContent>
                                  <w:p w14:paraId="3A0803C3" w14:textId="77777777" w:rsidR="00974D63" w:rsidRPr="00D60C5A" w:rsidRDefault="00974D63"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wps:txbx>
                              <wps:bodyPr wrap="square" lIns="0" tIns="0" rIns="0" bIns="0" rtlCol="0" anchor="t">
                                <a:noAutofit/>
                              </wps:bodyPr>
                            </wps:wsp>
                            <wps:wsp>
                              <wps:cNvPr id="31" name="TextBox 13"/>
                              <wps:cNvSpPr txBox="1"/>
                              <wps:spPr>
                                <a:xfrm>
                                  <a:off x="1642004" y="5947449"/>
                                  <a:ext cx="5404298" cy="520300"/>
                                </a:xfrm>
                                <a:prstGeom prst="rect">
                                  <a:avLst/>
                                </a:prstGeom>
                              </wps:spPr>
                              <wps:txbx>
                                <w:txbxContent>
                                  <w:p w14:paraId="60851931" w14:textId="1A6A2525" w:rsidR="00974D63" w:rsidRPr="00EA4928" w:rsidRDefault="00FF6053" w:rsidP="00725F90">
                                    <w:pPr>
                                      <w:spacing w:line="254" w:lineRule="exact"/>
                                      <w:jc w:val="center"/>
                                      <w:rPr>
                                        <w:color w:val="444440"/>
                                        <w:spacing w:val="81"/>
                                        <w:kern w:val="24"/>
                                        <w:sz w:val="20"/>
                                        <w:szCs w:val="20"/>
                                      </w:rPr>
                                    </w:pPr>
                                    <w:r w:rsidRPr="00FF6053">
                                      <w:rPr>
                                        <w:szCs w:val="24"/>
                                      </w:rPr>
                                      <w:t>The kings of Judah from David to the return from Babylon (approx. 1010 - 539 BC)</w:t>
                                    </w:r>
                                  </w:p>
                                </w:txbxContent>
                              </wps:txbx>
                              <wps:bodyPr wrap="square" lIns="0" tIns="0" rIns="0" bIns="0" rtlCol="0" anchor="t">
                                <a:noAutofit/>
                              </wps:bodyPr>
                            </wps:wsp>
                            <wps:wsp>
                              <wps:cNvPr id="32" name="TextBox 14"/>
                              <wps:cNvSpPr txBox="1"/>
                              <wps:spPr>
                                <a:xfrm>
                                  <a:off x="1671730" y="6713283"/>
                                  <a:ext cx="5404298" cy="386221"/>
                                </a:xfrm>
                                <a:prstGeom prst="rect">
                                  <a:avLst/>
                                </a:prstGeom>
                              </wps:spPr>
                              <wps:txbx>
                                <w:txbxContent>
                                  <w:p w14:paraId="6D246655" w14:textId="77777777" w:rsidR="00974D63" w:rsidRPr="00D60C5A" w:rsidRDefault="00974D63"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33" name="TextBox 15"/>
                              <wps:cNvSpPr txBox="1"/>
                              <wps:spPr>
                                <a:xfrm>
                                  <a:off x="908956" y="7450992"/>
                                  <a:ext cx="6746717" cy="3870224"/>
                                </a:xfrm>
                                <a:prstGeom prst="rect">
                                  <a:avLst/>
                                </a:prstGeom>
                              </wps:spPr>
                              <wps:txbx>
                                <w:txbxContent>
                                  <w:p w14:paraId="129B0E13" w14:textId="52A6F8D4" w:rsidR="00A47C2D" w:rsidRDefault="00CE5F79" w:rsidP="000A4B2E">
                                    <w:pPr>
                                      <w:jc w:val="center"/>
                                    </w:pPr>
                                    <w:r w:rsidRPr="00CE5F79">
                                      <w:rPr>
                                        <w:i/>
                                        <w:iCs/>
                                        <w:szCs w:val="24"/>
                                      </w:rPr>
                                      <w:t xml:space="preserve">"Furthermore, all the leaders of the priests and the people became more and more unfaithful, following all the detestable practices of the nations and defiling the temple of the Lord, which he had consecrated in Jerusalem. The Lord, the God of their ancestors, sent word to them through his messengers again and again, because he had pity on his people and on his dwelling place. But they mocked God’s messengers, despised his words and scoffed at his prophets until the wrath of the Lord was aroused against his people and there was no remedy." </w:t>
                                    </w:r>
                                    <w:r>
                                      <w:rPr>
                                        <w:i/>
                                        <w:iCs/>
                                        <w:szCs w:val="24"/>
                                      </w:rPr>
                                      <w:t xml:space="preserve">                 </w:t>
                                    </w:r>
                                    <w:r w:rsidRPr="00CE5F79">
                                      <w:rPr>
                                        <w:szCs w:val="24"/>
                                      </w:rPr>
                                      <w:t>2 Chronicles 36:14-16</w:t>
                                    </w:r>
                                  </w:p>
                                  <w:p w14:paraId="3BE83D91" w14:textId="6F4F4986" w:rsidR="00974D63" w:rsidRDefault="00974D63" w:rsidP="000A4B2E">
                                    <w:pPr>
                                      <w:pStyle w:val="Footer"/>
                                      <w:jc w:val="center"/>
                                      <w:rPr>
                                        <w:rFonts w:ascii="Times New Roman" w:hAnsi="Times New Roman" w:cs="Times New Roman"/>
                                        <w:color w:val="808080" w:themeColor="background1" w:themeShade="80"/>
                                        <w:sz w:val="24"/>
                                        <w:szCs w:val="24"/>
                                      </w:rPr>
                                    </w:pPr>
                                  </w:p>
                                  <w:p w14:paraId="4FC495C3" w14:textId="77777777" w:rsidR="00C61CC3" w:rsidRPr="009F3A8C" w:rsidRDefault="00C61CC3" w:rsidP="000A4B2E">
                                    <w:pPr>
                                      <w:pStyle w:val="Footer"/>
                                      <w:jc w:val="center"/>
                                      <w:rPr>
                                        <w:rFonts w:ascii="Times New Roman" w:hAnsi="Times New Roman" w:cs="Times New Roman"/>
                                        <w:color w:val="808080" w:themeColor="background1" w:themeShade="80"/>
                                        <w:sz w:val="24"/>
                                        <w:szCs w:val="24"/>
                                      </w:rPr>
                                    </w:pPr>
                                  </w:p>
                                  <w:p w14:paraId="578EA875" w14:textId="7C1DC476" w:rsidR="00974D63" w:rsidRPr="009F3A8C" w:rsidRDefault="00974D63"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Pr>
                                        <w:rFonts w:ascii="Times New Roman" w:hAnsi="Times New Roman" w:cs="Times New Roman"/>
                                        <w:color w:val="808080" w:themeColor="background1" w:themeShade="80"/>
                                        <w:sz w:val="24"/>
                                        <w:szCs w:val="24"/>
                                      </w:rPr>
                                      <w:fldChar w:fldCharType="begin"/>
                                    </w:r>
                                    <w:r>
                                      <w:rPr>
                                        <w:rFonts w:ascii="Times New Roman" w:hAnsi="Times New Roman" w:cs="Times New Roman"/>
                                        <w:color w:val="808080" w:themeColor="background1" w:themeShade="80"/>
                                        <w:sz w:val="24"/>
                                        <w:szCs w:val="24"/>
                                      </w:rPr>
                                      <w:instrText xml:space="preserve"> SAVEDATE  \@ "MMMM d, yyyy"  \* MERGEFORMAT </w:instrText>
                                    </w:r>
                                    <w:r>
                                      <w:rPr>
                                        <w:rFonts w:ascii="Times New Roman" w:hAnsi="Times New Roman" w:cs="Times New Roman"/>
                                        <w:color w:val="808080" w:themeColor="background1" w:themeShade="80"/>
                                        <w:sz w:val="24"/>
                                        <w:szCs w:val="24"/>
                                      </w:rPr>
                                      <w:fldChar w:fldCharType="separate"/>
                                    </w:r>
                                    <w:r w:rsidR="004D7CBF">
                                      <w:rPr>
                                        <w:rFonts w:ascii="Times New Roman" w:hAnsi="Times New Roman" w:cs="Times New Roman"/>
                                        <w:noProof/>
                                        <w:color w:val="808080" w:themeColor="background1" w:themeShade="80"/>
                                        <w:sz w:val="24"/>
                                        <w:szCs w:val="24"/>
                                      </w:rPr>
                                      <w:t>May 18, 2023</w:t>
                                    </w:r>
                                    <w:r>
                                      <w:rPr>
                                        <w:rFonts w:ascii="Times New Roman" w:hAnsi="Times New Roman" w:cs="Times New Roman"/>
                                        <w:color w:val="808080" w:themeColor="background1" w:themeShade="80"/>
                                        <w:sz w:val="24"/>
                                        <w:szCs w:val="24"/>
                                      </w:rPr>
                                      <w:fldChar w:fldCharType="end"/>
                                    </w:r>
                                  </w:p>
                                  <w:p w14:paraId="16E186F8" w14:textId="77777777" w:rsidR="00974D63" w:rsidRPr="00C61CC3" w:rsidRDefault="00974D63" w:rsidP="00D60C5A">
                                    <w:pPr>
                                      <w:jc w:val="center"/>
                                      <w:rPr>
                                        <w:szCs w:val="24"/>
                                      </w:rPr>
                                    </w:pPr>
                                  </w:p>
                                  <w:p w14:paraId="6503923C" w14:textId="77777777" w:rsidR="00974D63" w:rsidRPr="00C61CC3" w:rsidRDefault="00974D63" w:rsidP="00D60C5A">
                                    <w:pPr>
                                      <w:jc w:val="center"/>
                                      <w:rPr>
                                        <w:szCs w:val="24"/>
                                      </w:rPr>
                                    </w:pPr>
                                  </w:p>
                                  <w:p w14:paraId="550E0633" w14:textId="77777777" w:rsidR="00974D63" w:rsidRPr="009F3A8C" w:rsidRDefault="00974D63" w:rsidP="00725F90">
                                    <w:pPr>
                                      <w:spacing w:line="254" w:lineRule="exact"/>
                                      <w:jc w:val="center"/>
                                      <w:rPr>
                                        <w:color w:val="444440"/>
                                        <w:spacing w:val="81"/>
                                        <w:kern w:val="24"/>
                                        <w:sz w:val="20"/>
                                        <w:szCs w:val="20"/>
                                      </w:rPr>
                                    </w:pPr>
                                  </w:p>
                                </w:txbxContent>
                              </wps:txbx>
                              <wps:bodyPr wrap="square" lIns="0" tIns="0" rIns="0" bIns="0" rtlCol="0" anchor="t">
                                <a:noAutofit/>
                              </wps:bodyPr>
                            </wps:wsp>
                            <wps:wsp>
                              <wps:cNvPr id="34" name="AutoShape 16"/>
                              <wps:cNvCnPr/>
                              <wps:spPr>
                                <a:xfrm>
                                  <a:off x="3916123" y="5714650"/>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3E8BDEBC" id="Group 19" o:spid="_x0000_s1026" style="position:absolute;margin-left:544.3pt;margin-top:-1in;width:595.5pt;height:797.25pt;z-index:251658240;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">
                    <v:group id="Group 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" path="m,l1754909,993021,3509818,,,xe" fillcolor="#d9d9d9" stroked="f">
                        <v:path arrowok="t"/>
                      </v:shape>
                    </v:group>
                    <v:group id="Group 14"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" path="m6350000,3175025v,1753426,-1421524,3174949,-3175000,3174949c1421498,6349974,,4928451,,3175025,,1421511,1421498,,3175000,,4928501,,6350000,1421511,6350000,3175025xe" stroked="f">
                        <v:fill r:id="rId8" o:title="" recolor="t" rotate="t" type="frame"/>
                        <v:path arrowok="t"/>
                      </v:shape>
                    </v:group>
                    <v:group id="Group 24" o:spid="_x0000_s1031" style="position:absolute;left:32536;top:46444;width:3538;height:2379" coordorigin="32536,4644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7" o:spid="_x0000_s1032" style="position:absolute;left:32536;top:4644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" path="m,l965200,1297940,1930400,,,xe" fillcolor="#444440" stroked="f">
                        <v:path arrowok="t"/>
                      </v:shape>
                    </v:group>
                    <v:group id="Group 26" o:spid="_x0000_s1033" style="position:absolute;left:15912;top:31443;width:37333;height:12115" coordorigin="15912,31442" coordsize="54848,17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14:paraId="24B38A46" w14:textId="163A5B7C" w:rsidR="00974D63" w:rsidRDefault="002D18D5" w:rsidP="00725F90">
                              <w:pPr>
                                <w:spacing w:line="668" w:lineRule="exact"/>
                                <w:jc w:val="center"/>
                                <w:rPr>
                                  <w:rFonts w:ascii="Raleway Bold" w:hAnsi="Raleway Bold" w:hint="eastAsia"/>
                                  <w:color w:val="444440"/>
                                  <w:spacing w:val="58"/>
                                  <w:kern w:val="24"/>
                                  <w:sz w:val="58"/>
                                  <w:szCs w:val="58"/>
                                </w:rPr>
                              </w:pPr>
                              <w:r w:rsidRPr="002D18D5">
                                <w:rPr>
                                  <w:rFonts w:ascii="Raleway Bold" w:hAnsi="Raleway Bold"/>
                                  <w:color w:val="444440"/>
                                  <w:spacing w:val="58"/>
                                  <w:kern w:val="24"/>
                                  <w:sz w:val="58"/>
                                  <w:szCs w:val="58"/>
                                </w:rPr>
                                <w:t>1-2 CHRONICLES</w:t>
                              </w:r>
                            </w:p>
                          </w:txbxContent>
                        </v:textbox>
                      </v:shape>
                      <v:shape id="TextBox 10" o:spid="_x0000_s1035" type="#_x0000_t202" style="position:absolute;left:16717;top:41149;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16CC633E" w14:textId="166166A3" w:rsidR="00974D63" w:rsidRPr="00D60C5A" w:rsidRDefault="00295156" w:rsidP="00D60C5A">
                              <w:pPr>
                                <w:jc w:val="center"/>
                                <w:rPr>
                                  <w:i/>
                                  <w:iCs/>
                                  <w:sz w:val="32"/>
                                  <w:szCs w:val="32"/>
                                </w:rPr>
                              </w:pPr>
                              <w:r w:rsidRPr="00295156">
                                <w:rPr>
                                  <w:i/>
                                  <w:iCs/>
                                  <w:sz w:val="32"/>
                                  <w:szCs w:val="32"/>
                                </w:rPr>
                                <w:t>The history of Israel for the Jews that returned</w:t>
                              </w:r>
                            </w:p>
                          </w:txbxContent>
                        </v:textbox>
                      </v:shape>
                    </v:group>
                    <v:group id="Group 29" o:spid="_x0000_s1036" style="position:absolute;left:11268;top:53389;width:45923;height:40721" coordorigin="9089,53387" coordsize="67467,59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TextBox 12" o:spid="_x0000_s1037" type="#_x0000_t202" style="position:absolute;left:15912;top:53387;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3A0803C3" w14:textId="77777777" w:rsidR="00974D63" w:rsidRPr="00D60C5A" w:rsidRDefault="00974D63"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v:textbox>
                      </v:shape>
                      <v:shape id="TextBox 13" o:spid="_x0000_s1038" type="#_x0000_t202" style="position:absolute;left:16420;top:59474;width:54043;height:5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14:paraId="60851931" w14:textId="1A6A2525" w:rsidR="00974D63" w:rsidRPr="00EA4928" w:rsidRDefault="00FF6053" w:rsidP="00725F90">
                              <w:pPr>
                                <w:spacing w:line="254" w:lineRule="exact"/>
                                <w:jc w:val="center"/>
                                <w:rPr>
                                  <w:color w:val="444440"/>
                                  <w:spacing w:val="81"/>
                                  <w:kern w:val="24"/>
                                  <w:sz w:val="20"/>
                                  <w:szCs w:val="20"/>
                                </w:rPr>
                              </w:pPr>
                              <w:r w:rsidRPr="00FF6053">
                                <w:rPr>
                                  <w:szCs w:val="24"/>
                                </w:rPr>
                                <w:t>The kings of Judah from David to the return from Babylon (approx. 1010 - 539 BC)</w:t>
                              </w:r>
                            </w:p>
                          </w:txbxContent>
                        </v:textbox>
                      </v:shape>
                      <v:shape id="TextBox 14" o:spid="_x0000_s1039" type="#_x0000_t202" style="position:absolute;left:16717;top:67132;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6D246655" w14:textId="77777777" w:rsidR="00974D63" w:rsidRPr="00D60C5A" w:rsidRDefault="00974D63"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129B0E13" w14:textId="52A6F8D4" w:rsidR="00A47C2D" w:rsidRDefault="00CE5F79" w:rsidP="000A4B2E">
                              <w:pPr>
                                <w:jc w:val="center"/>
                              </w:pPr>
                              <w:r w:rsidRPr="00CE5F79">
                                <w:rPr>
                                  <w:i/>
                                  <w:iCs/>
                                  <w:szCs w:val="24"/>
                                </w:rPr>
                                <w:t xml:space="preserve">"Furthermore, all the leaders of the priests and the people became more and more unfaithful, following all the detestable practices of the nations and defiling the temple of the Lord, which he had consecrated in Jerusalem. The Lord, the God of their ancestors, sent word to them through his messengers again and again, because he had pity on his people and on his dwelling place. But they mocked God’s messengers, despised his words and scoffed at his prophets until the wrath of the Lord was aroused against his people and there was no remedy." </w:t>
                              </w:r>
                              <w:r>
                                <w:rPr>
                                  <w:i/>
                                  <w:iCs/>
                                  <w:szCs w:val="24"/>
                                </w:rPr>
                                <w:t xml:space="preserve">                 </w:t>
                              </w:r>
                              <w:r w:rsidRPr="00CE5F79">
                                <w:rPr>
                                  <w:szCs w:val="24"/>
                                </w:rPr>
                                <w:t>2 Chronicles 36:14-16</w:t>
                              </w:r>
                            </w:p>
                            <w:p w14:paraId="3BE83D91" w14:textId="6F4F4986" w:rsidR="00974D63" w:rsidRDefault="00974D63" w:rsidP="000A4B2E">
                              <w:pPr>
                                <w:pStyle w:val="Footer"/>
                                <w:jc w:val="center"/>
                                <w:rPr>
                                  <w:rFonts w:ascii="Times New Roman" w:hAnsi="Times New Roman" w:cs="Times New Roman"/>
                                  <w:color w:val="808080" w:themeColor="background1" w:themeShade="80"/>
                                  <w:sz w:val="24"/>
                                  <w:szCs w:val="24"/>
                                </w:rPr>
                              </w:pPr>
                            </w:p>
                            <w:p w14:paraId="4FC495C3" w14:textId="77777777" w:rsidR="00C61CC3" w:rsidRPr="009F3A8C" w:rsidRDefault="00C61CC3" w:rsidP="000A4B2E">
                              <w:pPr>
                                <w:pStyle w:val="Footer"/>
                                <w:jc w:val="center"/>
                                <w:rPr>
                                  <w:rFonts w:ascii="Times New Roman" w:hAnsi="Times New Roman" w:cs="Times New Roman"/>
                                  <w:color w:val="808080" w:themeColor="background1" w:themeShade="80"/>
                                  <w:sz w:val="24"/>
                                  <w:szCs w:val="24"/>
                                </w:rPr>
                              </w:pPr>
                            </w:p>
                            <w:p w14:paraId="578EA875" w14:textId="7C1DC476" w:rsidR="00974D63" w:rsidRPr="009F3A8C" w:rsidRDefault="00974D63"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Pr>
                                  <w:rFonts w:ascii="Times New Roman" w:hAnsi="Times New Roman" w:cs="Times New Roman"/>
                                  <w:color w:val="808080" w:themeColor="background1" w:themeShade="80"/>
                                  <w:sz w:val="24"/>
                                  <w:szCs w:val="24"/>
                                </w:rPr>
                                <w:fldChar w:fldCharType="begin"/>
                              </w:r>
                              <w:r>
                                <w:rPr>
                                  <w:rFonts w:ascii="Times New Roman" w:hAnsi="Times New Roman" w:cs="Times New Roman"/>
                                  <w:color w:val="808080" w:themeColor="background1" w:themeShade="80"/>
                                  <w:sz w:val="24"/>
                                  <w:szCs w:val="24"/>
                                </w:rPr>
                                <w:instrText xml:space="preserve"> SAVEDATE  \@ "MMMM d, yyyy"  \* MERGEFORMAT </w:instrText>
                              </w:r>
                              <w:r>
                                <w:rPr>
                                  <w:rFonts w:ascii="Times New Roman" w:hAnsi="Times New Roman" w:cs="Times New Roman"/>
                                  <w:color w:val="808080" w:themeColor="background1" w:themeShade="80"/>
                                  <w:sz w:val="24"/>
                                  <w:szCs w:val="24"/>
                                </w:rPr>
                                <w:fldChar w:fldCharType="separate"/>
                              </w:r>
                              <w:r w:rsidR="004D7CBF">
                                <w:rPr>
                                  <w:rFonts w:ascii="Times New Roman" w:hAnsi="Times New Roman" w:cs="Times New Roman"/>
                                  <w:noProof/>
                                  <w:color w:val="808080" w:themeColor="background1" w:themeShade="80"/>
                                  <w:sz w:val="24"/>
                                  <w:szCs w:val="24"/>
                                </w:rPr>
                                <w:t>May 18, 2023</w:t>
                              </w:r>
                              <w:r>
                                <w:rPr>
                                  <w:rFonts w:ascii="Times New Roman" w:hAnsi="Times New Roman" w:cs="Times New Roman"/>
                                  <w:color w:val="808080" w:themeColor="background1" w:themeShade="80"/>
                                  <w:sz w:val="24"/>
                                  <w:szCs w:val="24"/>
                                </w:rPr>
                                <w:fldChar w:fldCharType="end"/>
                              </w:r>
                            </w:p>
                            <w:p w14:paraId="16E186F8" w14:textId="77777777" w:rsidR="00974D63" w:rsidRPr="00C61CC3" w:rsidRDefault="00974D63" w:rsidP="00D60C5A">
                              <w:pPr>
                                <w:jc w:val="center"/>
                                <w:rPr>
                                  <w:szCs w:val="24"/>
                                </w:rPr>
                              </w:pPr>
                            </w:p>
                            <w:p w14:paraId="6503923C" w14:textId="77777777" w:rsidR="00974D63" w:rsidRPr="00C61CC3" w:rsidRDefault="00974D63" w:rsidP="00D60C5A">
                              <w:pPr>
                                <w:jc w:val="center"/>
                                <w:rPr>
                                  <w:szCs w:val="24"/>
                                </w:rPr>
                              </w:pPr>
                            </w:p>
                            <w:p w14:paraId="550E0633" w14:textId="77777777" w:rsidR="00974D63" w:rsidRPr="009F3A8C" w:rsidRDefault="00974D63" w:rsidP="00725F90">
                              <w:pPr>
                                <w:spacing w:line="254" w:lineRule="exact"/>
                                <w:jc w:val="center"/>
                                <w:rPr>
                                  <w:color w:val="444440"/>
                                  <w:spacing w:val="81"/>
                                  <w:kern w:val="24"/>
                                  <w:sz w:val="20"/>
                                  <w:szCs w:val="20"/>
                                </w:rPr>
                              </w:pPr>
                            </w:p>
                          </w:txbxContent>
                        </v:textbox>
                      </v:shape>
                      <v:line id="AutoShape 16" o:spid="_x0000_s1041" style="position:absolute;visibility:visible;mso-wrap-style:square" from="39161,57146" to="45981,5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rPr>
            <mc:AlternateContent>
              <mc:Choice Requires="wps">
                <w:drawing>
                  <wp:anchor distT="0" distB="0" distL="114300" distR="114300" simplePos="0" relativeHeight="251659264" behindDoc="0" locked="0" layoutInCell="1" allowOverlap="1" wp14:anchorId="1F169F41" wp14:editId="0F01F65E">
                    <wp:simplePos x="0" y="0"/>
                    <wp:positionH relativeFrom="margin">
                      <wp:align>center</wp:align>
                    </wp:positionH>
                    <wp:positionV relativeFrom="paragraph">
                      <wp:posOffset>6146800</wp:posOffset>
                    </wp:positionV>
                    <wp:extent cx="511740" cy="0"/>
                    <wp:effectExtent l="0" t="0" r="0" b="0"/>
                    <wp:wrapNone/>
                    <wp:docPr id="35"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7D8561F7" id="AutoShape 16" o:spid="_x0000_s1026" style="position:absolute;z-index:251659264;visibility:visible;mso-wrap-style:square;mso-wrap-distance-left:9pt;mso-wrap-distance-top:0;mso-wrap-distance-right:9pt;mso-wrap-distance-bottom:0;mso-position-horizontal:center;mso-position-horizontal-relative:margin;mso-position-vertical:absolute;mso-position-vertical-relative:text" from="0,484pt" to="40.3pt,4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p>
        <w:p w14:paraId="1B26E780" w14:textId="5C08F598" w:rsidR="00974D63" w:rsidRDefault="00C61CC3">
          <w:r>
            <w:rPr>
              <w:noProof/>
            </w:rPr>
            <w:drawing>
              <wp:anchor distT="0" distB="0" distL="114300" distR="114300" simplePos="0" relativeHeight="251660288" behindDoc="0" locked="0" layoutInCell="1" allowOverlap="1" wp14:anchorId="0FA31741" wp14:editId="4EC91B0B">
                <wp:simplePos x="0" y="0"/>
                <wp:positionH relativeFrom="margin">
                  <wp:posOffset>2722880</wp:posOffset>
                </wp:positionH>
                <wp:positionV relativeFrom="paragraph">
                  <wp:posOffset>8147197</wp:posOffset>
                </wp:positionV>
                <wp:extent cx="276225" cy="276225"/>
                <wp:effectExtent l="0" t="0" r="9525" b="9525"/>
                <wp:wrapSquare wrapText="bothSides"/>
                <wp:docPr id="36" name="Picture 3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74D63">
            <w:rPr>
              <w:b/>
            </w:rPr>
            <w:br w:type="page"/>
          </w:r>
        </w:p>
        <w:p w14:paraId="7C788743" w14:textId="1E956CAB" w:rsidR="005B5826" w:rsidRPr="00A37EF9" w:rsidRDefault="005B5826" w:rsidP="005B5826">
          <w:r w:rsidRPr="00A37EF9">
            <w:lastRenderedPageBreak/>
            <w:t xml:space="preserve">At first glance, it may appear that </w:t>
          </w:r>
          <w:r>
            <w:t xml:space="preserve">1-2 </w:t>
          </w:r>
          <w:r w:rsidRPr="00A37EF9">
            <w:t xml:space="preserve">Chronicles are retelling </w:t>
          </w:r>
          <w:r>
            <w:t>1-2</w:t>
          </w:r>
          <w:r w:rsidRPr="00A37EF9">
            <w:t xml:space="preserve"> Samuel and </w:t>
          </w:r>
          <w:r>
            <w:t>1-2 Kings</w:t>
          </w:r>
          <w:r w:rsidRPr="00A37EF9">
            <w:t xml:space="preserve"> </w:t>
          </w:r>
          <w:r>
            <w:t>while</w:t>
          </w:r>
          <w:r w:rsidRPr="00A37EF9">
            <w:t xml:space="preserve"> adding information that was not included there. But </w:t>
          </w:r>
          <w:r>
            <w:t>the</w:t>
          </w:r>
          <w:r w:rsidRPr="00A37EF9">
            <w:t xml:space="preserve"> Chronicles do more than fill in some gaps</w:t>
          </w:r>
          <w:r w:rsidR="00D47AD3">
            <w:t>;</w:t>
          </w:r>
          <w:r w:rsidRPr="00A37EF9">
            <w:t xml:space="preserve"> they also leave out a lot that </w:t>
          </w:r>
          <w:r>
            <w:t>the former books include</w:t>
          </w:r>
          <w:r w:rsidR="00D47AD3">
            <w:t>d</w:t>
          </w:r>
          <w:r w:rsidRPr="00A37EF9">
            <w:t>. The Chronicles may have been written around 400 BC, only approx</w:t>
          </w:r>
          <w:r>
            <w:t>imately</w:t>
          </w:r>
          <w:r w:rsidRPr="00A37EF9">
            <w:t xml:space="preserve"> 150 years after </w:t>
          </w:r>
          <w:r>
            <w:t>1-2 Kings</w:t>
          </w:r>
          <w:r w:rsidRPr="00A37EF9">
            <w:t>. Why did the author feel the need to write this great work?</w:t>
          </w:r>
        </w:p>
        <w:p w14:paraId="36EA1013" w14:textId="130A9441" w:rsidR="005B5826" w:rsidRPr="00A37EF9" w:rsidRDefault="005B5826" w:rsidP="005B5826">
          <w:r w:rsidRPr="00A37EF9">
            <w:t xml:space="preserve">In the fourth century, we </w:t>
          </w:r>
          <w:r w:rsidR="00D47AD3">
            <w:t>we</w:t>
          </w:r>
          <w:r w:rsidRPr="00A37EF9">
            <w:t>re on the other side of exile in Babylon, and the author want</w:t>
          </w:r>
          <w:r w:rsidR="002F05C1">
            <w:t>ed</w:t>
          </w:r>
          <w:r w:rsidRPr="00A37EF9">
            <w:t xml:space="preserve"> to shape the identity of the returned Jews in a critical phase. He goes all the way back to Adam, not just Saul or David, so h</w:t>
          </w:r>
          <w:r>
            <w:t xml:space="preserve">is purpose is greater </w:t>
          </w:r>
          <w:r w:rsidRPr="00A37EF9">
            <w:t>than just telling about the kings one more time.</w:t>
          </w:r>
        </w:p>
        <w:p w14:paraId="4C7770C2" w14:textId="77777777" w:rsidR="005B5826" w:rsidRPr="00A37EF9" w:rsidRDefault="005B5826" w:rsidP="005B5826">
          <w:r w:rsidRPr="00A37EF9">
            <w:t>He seems to want to show that:</w:t>
          </w:r>
        </w:p>
        <w:p w14:paraId="1D2DA3BC" w14:textId="4BCF2DCC" w:rsidR="005B5826" w:rsidRPr="00A37EF9" w:rsidRDefault="005B5826" w:rsidP="005B5826">
          <w:pPr>
            <w:pStyle w:val="ListParagraph"/>
            <w:numPr>
              <w:ilvl w:val="0"/>
              <w:numId w:val="4"/>
            </w:numPr>
            <w:rPr>
              <w:lang w:val="en-US"/>
            </w:rPr>
          </w:pPr>
          <w:r w:rsidRPr="00A37EF9">
            <w:rPr>
              <w:lang w:val="en-US"/>
            </w:rPr>
            <w:t xml:space="preserve">Israel has been </w:t>
          </w:r>
          <w:r w:rsidR="00D47AD3">
            <w:rPr>
              <w:lang w:val="en-US"/>
            </w:rPr>
            <w:t xml:space="preserve">at </w:t>
          </w:r>
          <w:r w:rsidRPr="00A37EF9">
            <w:rPr>
              <w:lang w:val="en-US"/>
            </w:rPr>
            <w:t>the center of God's plan ever since Adam</w:t>
          </w:r>
          <w:r>
            <w:rPr>
              <w:lang w:val="en-US"/>
            </w:rPr>
            <w:t>.</w:t>
          </w:r>
        </w:p>
        <w:p w14:paraId="7AEF344B" w14:textId="43494737" w:rsidR="005B5826" w:rsidRPr="00A37EF9" w:rsidRDefault="005B5826" w:rsidP="005B5826">
          <w:pPr>
            <w:pStyle w:val="ListParagraph"/>
            <w:numPr>
              <w:ilvl w:val="0"/>
              <w:numId w:val="4"/>
            </w:numPr>
            <w:rPr>
              <w:lang w:val="en-US"/>
            </w:rPr>
          </w:pPr>
          <w:r>
            <w:rPr>
              <w:lang w:val="en-US"/>
            </w:rPr>
            <w:t>T</w:t>
          </w:r>
          <w:r w:rsidRPr="00A37EF9">
            <w:rPr>
              <w:lang w:val="en-US"/>
            </w:rPr>
            <w:t xml:space="preserve">he downfall came because the people </w:t>
          </w:r>
          <w:r>
            <w:rPr>
              <w:lang w:val="en-US"/>
            </w:rPr>
            <w:t xml:space="preserve">turned </w:t>
          </w:r>
          <w:r w:rsidR="00D47AD3">
            <w:rPr>
              <w:lang w:val="en-US"/>
            </w:rPr>
            <w:t xml:space="preserve">away </w:t>
          </w:r>
          <w:r>
            <w:rPr>
              <w:lang w:val="en-US"/>
            </w:rPr>
            <w:t>from the Lord</w:t>
          </w:r>
          <w:r w:rsidR="00D47AD3">
            <w:rPr>
              <w:lang w:val="en-US"/>
            </w:rPr>
            <w:t>,</w:t>
          </w:r>
          <w:r w:rsidRPr="00A37EF9">
            <w:rPr>
              <w:lang w:val="en-US"/>
            </w:rPr>
            <w:t xml:space="preserve"> and </w:t>
          </w:r>
          <w:r w:rsidR="00D47AD3">
            <w:rPr>
              <w:lang w:val="en-US"/>
            </w:rPr>
            <w:t>a</w:t>
          </w:r>
          <w:r w:rsidRPr="00A37EF9">
            <w:rPr>
              <w:lang w:val="en-US"/>
            </w:rPr>
            <w:t xml:space="preserve"> similar </w:t>
          </w:r>
          <w:r w:rsidR="00D47AD3">
            <w:rPr>
              <w:lang w:val="en-US"/>
            </w:rPr>
            <w:t xml:space="preserve">occurrence </w:t>
          </w:r>
          <w:r w:rsidRPr="00A37EF9">
            <w:rPr>
              <w:lang w:val="en-US"/>
            </w:rPr>
            <w:t xml:space="preserve">can be avoided by seeking the Lord (primarily </w:t>
          </w:r>
          <w:r>
            <w:rPr>
              <w:lang w:val="en-US"/>
            </w:rPr>
            <w:t>in</w:t>
          </w:r>
          <w:r w:rsidRPr="00A37EF9">
            <w:rPr>
              <w:lang w:val="en-US"/>
            </w:rPr>
            <w:t xml:space="preserve"> the temple). Forgiveness is also important </w:t>
          </w:r>
          <w:r w:rsidR="002F05C1">
            <w:rPr>
              <w:lang w:val="en-US"/>
            </w:rPr>
            <w:t>to</w:t>
          </w:r>
          <w:r w:rsidRPr="00A37EF9">
            <w:rPr>
              <w:lang w:val="en-US"/>
            </w:rPr>
            <w:t xml:space="preserve"> the author (e.</w:t>
          </w:r>
          <w:r>
            <w:rPr>
              <w:lang w:val="en-US"/>
            </w:rPr>
            <w:t>g.,</w:t>
          </w:r>
          <w:r w:rsidRPr="00A37EF9">
            <w:rPr>
              <w:lang w:val="en-US"/>
            </w:rPr>
            <w:t xml:space="preserve"> King Manasseh).</w:t>
          </w:r>
        </w:p>
        <w:p w14:paraId="45B608A6" w14:textId="77777777" w:rsidR="005B5826" w:rsidRPr="00A37EF9" w:rsidRDefault="005B5826" w:rsidP="005B5826">
          <w:pPr>
            <w:pStyle w:val="ListParagraph"/>
            <w:numPr>
              <w:ilvl w:val="0"/>
              <w:numId w:val="4"/>
            </w:numPr>
            <w:rPr>
              <w:lang w:val="en-US"/>
            </w:rPr>
          </w:pPr>
          <w:r>
            <w:rPr>
              <w:lang w:val="en-US"/>
            </w:rPr>
            <w:t>T</w:t>
          </w:r>
          <w:r w:rsidRPr="00A37EF9">
            <w:rPr>
              <w:lang w:val="en-US"/>
            </w:rPr>
            <w:t>he existence of the temple indicates that God's promise to David still applies</w:t>
          </w:r>
          <w:r>
            <w:rPr>
              <w:lang w:val="en-US"/>
            </w:rPr>
            <w:t>.</w:t>
          </w:r>
        </w:p>
        <w:p w14:paraId="73769541" w14:textId="77777777" w:rsidR="005B5826" w:rsidRPr="00A37EF9" w:rsidRDefault="005B5826" w:rsidP="005B5826"/>
        <w:p w14:paraId="2748CD5C" w14:textId="77777777" w:rsidR="005B5826" w:rsidRPr="00A37EF9" w:rsidRDefault="005B5826" w:rsidP="005B5826">
          <w:r w:rsidRPr="00A37EF9">
            <w:t xml:space="preserve">The </w:t>
          </w:r>
          <w:r>
            <w:t>C</w:t>
          </w:r>
          <w:r w:rsidRPr="00A37EF9">
            <w:t>hronicles can be divided into 4 parts:</w:t>
          </w:r>
        </w:p>
        <w:p w14:paraId="2EFB07E2" w14:textId="77777777" w:rsidR="005B5826" w:rsidRPr="00A37EF9" w:rsidRDefault="005B5826" w:rsidP="005B5826">
          <w:pPr>
            <w:pStyle w:val="ListParagraph"/>
            <w:numPr>
              <w:ilvl w:val="0"/>
              <w:numId w:val="3"/>
            </w:numPr>
            <w:rPr>
              <w:lang w:val="en-US"/>
            </w:rPr>
          </w:pPr>
          <w:r>
            <w:rPr>
              <w:lang w:val="en-US"/>
            </w:rPr>
            <w:t xml:space="preserve">1 </w:t>
          </w:r>
          <w:r w:rsidRPr="00A37EF9">
            <w:rPr>
              <w:lang w:val="en-US"/>
            </w:rPr>
            <w:t>Chron 1-10: From Adam to Saul</w:t>
          </w:r>
        </w:p>
        <w:p w14:paraId="6F6A2B30" w14:textId="77777777" w:rsidR="005B5826" w:rsidRPr="00A37EF9" w:rsidRDefault="005B5826" w:rsidP="005B5826">
          <w:pPr>
            <w:pStyle w:val="ListParagraph"/>
            <w:numPr>
              <w:ilvl w:val="0"/>
              <w:numId w:val="3"/>
            </w:numPr>
            <w:rPr>
              <w:lang w:val="en-US"/>
            </w:rPr>
          </w:pPr>
          <w:r>
            <w:rPr>
              <w:lang w:val="en-US"/>
            </w:rPr>
            <w:t xml:space="preserve">1 </w:t>
          </w:r>
          <w:r w:rsidRPr="00A37EF9">
            <w:rPr>
              <w:lang w:val="en-US"/>
            </w:rPr>
            <w:t>Chron 11-29: David</w:t>
          </w:r>
        </w:p>
        <w:p w14:paraId="5707B238" w14:textId="77777777" w:rsidR="005B5826" w:rsidRPr="00A37EF9" w:rsidRDefault="005B5826" w:rsidP="005B5826">
          <w:pPr>
            <w:pStyle w:val="ListParagraph"/>
            <w:numPr>
              <w:ilvl w:val="0"/>
              <w:numId w:val="3"/>
            </w:numPr>
            <w:rPr>
              <w:lang w:val="en-US"/>
            </w:rPr>
          </w:pPr>
          <w:r>
            <w:rPr>
              <w:lang w:val="en-US"/>
            </w:rPr>
            <w:t xml:space="preserve">2 </w:t>
          </w:r>
          <w:r w:rsidRPr="00A37EF9">
            <w:rPr>
              <w:lang w:val="en-US"/>
            </w:rPr>
            <w:t>Chron 1-10: Solomon</w:t>
          </w:r>
        </w:p>
        <w:p w14:paraId="5D4CE9D4" w14:textId="77777777" w:rsidR="005B5826" w:rsidRPr="00A37EF9" w:rsidRDefault="005B5826" w:rsidP="005B5826">
          <w:pPr>
            <w:pStyle w:val="ListParagraph"/>
            <w:numPr>
              <w:ilvl w:val="0"/>
              <w:numId w:val="3"/>
            </w:numPr>
            <w:rPr>
              <w:lang w:val="en-US"/>
            </w:rPr>
          </w:pPr>
          <w:r>
            <w:rPr>
              <w:lang w:val="en-US"/>
            </w:rPr>
            <w:t xml:space="preserve">2 </w:t>
          </w:r>
          <w:r w:rsidRPr="00A37EF9">
            <w:rPr>
              <w:lang w:val="en-US"/>
            </w:rPr>
            <w:t>Chron 11-36: The kings of Judah</w:t>
          </w:r>
        </w:p>
        <w:p w14:paraId="6AB361E6" w14:textId="77777777" w:rsidR="005B5826" w:rsidRPr="00A37EF9" w:rsidRDefault="005B5826" w:rsidP="005B5826"/>
        <w:p w14:paraId="7EBFA65E" w14:textId="6A386237" w:rsidR="005B5826" w:rsidRPr="00A37EF9" w:rsidRDefault="005B5826" w:rsidP="005B5826">
          <w:r w:rsidRPr="00A37EF9">
            <w:t xml:space="preserve">The Chronicles are "interpreted history" </w:t>
          </w:r>
          <w:r w:rsidR="00D47AD3">
            <w:t xml:space="preserve">like </w:t>
          </w:r>
          <w:r w:rsidRPr="00A37EF9">
            <w:t>all history writing is. The center of gravity is shifted from David's family and kingship to God's "house" (the temple) and God as king - with the Davidic king as God's representative. The author wants to put things in the right perspective to help people seek God (</w:t>
          </w:r>
          <w:r w:rsidR="002F05C1">
            <w:t>s</w:t>
          </w:r>
          <w:r w:rsidRPr="00A37EF9">
            <w:t>ee 2 Sam 7:16</w:t>
          </w:r>
          <w:r>
            <w:t>,</w:t>
          </w:r>
          <w:r w:rsidRPr="00A37EF9">
            <w:t xml:space="preserve"> 1 Chron 17:14, 1 Kings 10:9</w:t>
          </w:r>
          <w:r>
            <w:t>, and</w:t>
          </w:r>
          <w:r w:rsidRPr="00A37EF9">
            <w:t xml:space="preserve"> 2 Chron 9:8)</w:t>
          </w:r>
          <w:r w:rsidR="00D47AD3">
            <w:t>.</w:t>
          </w:r>
        </w:p>
        <w:p w14:paraId="195E60FB" w14:textId="77777777" w:rsidR="005B5826" w:rsidRPr="00A37EF9" w:rsidRDefault="005B5826" w:rsidP="005B5826">
          <w:r w:rsidRPr="00A37EF9">
            <w:t xml:space="preserve">Other differences </w:t>
          </w:r>
          <w:r>
            <w:t>compared to</w:t>
          </w:r>
          <w:r w:rsidRPr="00A37EF9">
            <w:t xml:space="preserve"> </w:t>
          </w:r>
          <w:r>
            <w:t xml:space="preserve">1-2 </w:t>
          </w:r>
          <w:r w:rsidRPr="00A37EF9">
            <w:t xml:space="preserve">Samuel and </w:t>
          </w:r>
          <w:r>
            <w:t xml:space="preserve">1-2 </w:t>
          </w:r>
          <w:r w:rsidRPr="00A37EF9">
            <w:t>Kings:</w:t>
          </w:r>
        </w:p>
        <w:p w14:paraId="54BB4856" w14:textId="77777777" w:rsidR="005B5826" w:rsidRPr="00A37EF9" w:rsidRDefault="005B5826" w:rsidP="005B5826">
          <w:pPr>
            <w:pStyle w:val="ListParagraph"/>
            <w:numPr>
              <w:ilvl w:val="0"/>
              <w:numId w:val="2"/>
            </w:numPr>
            <w:rPr>
              <w:lang w:val="en-US"/>
            </w:rPr>
          </w:pPr>
          <w:r w:rsidRPr="00A37EF9">
            <w:rPr>
              <w:lang w:val="en-US"/>
            </w:rPr>
            <w:t>David is portrayed almost exclusively in a positive light</w:t>
          </w:r>
          <w:r>
            <w:rPr>
              <w:lang w:val="en-US"/>
            </w:rPr>
            <w:t>.</w:t>
          </w:r>
        </w:p>
        <w:p w14:paraId="2FD2EC33" w14:textId="77777777" w:rsidR="005B5826" w:rsidRPr="00A37EF9" w:rsidRDefault="005B5826" w:rsidP="005B5826">
          <w:pPr>
            <w:pStyle w:val="ListParagraph"/>
            <w:numPr>
              <w:ilvl w:val="0"/>
              <w:numId w:val="2"/>
            </w:numPr>
            <w:rPr>
              <w:lang w:val="en-US"/>
            </w:rPr>
          </w:pPr>
          <w:r w:rsidRPr="00A37EF9">
            <w:rPr>
              <w:lang w:val="en-US"/>
            </w:rPr>
            <w:lastRenderedPageBreak/>
            <w:t>The kings of the northern kingdom are only mentioned when they are in contact with Judah</w:t>
          </w:r>
          <w:r>
            <w:rPr>
              <w:lang w:val="en-US"/>
            </w:rPr>
            <w:t>.</w:t>
          </w:r>
        </w:p>
        <w:p w14:paraId="49BC3C04" w14:textId="101CD03E" w:rsidR="005B5826" w:rsidRPr="00A37EF9" w:rsidRDefault="005B5826" w:rsidP="005B5826">
          <w:pPr>
            <w:pStyle w:val="ListParagraph"/>
            <w:numPr>
              <w:ilvl w:val="0"/>
              <w:numId w:val="2"/>
            </w:numPr>
            <w:rPr>
              <w:lang w:val="en-US"/>
            </w:rPr>
          </w:pPr>
          <w:r w:rsidRPr="00A37EF9">
            <w:rPr>
              <w:lang w:val="en-US"/>
            </w:rPr>
            <w:t>Place greater emphasis on the blessings that came from obedience, not just the misfortunes that occurred from disobedience.</w:t>
          </w:r>
        </w:p>
        <w:p w14:paraId="555736F9" w14:textId="77777777" w:rsidR="005B5826" w:rsidRPr="00A37EF9" w:rsidRDefault="005B5826" w:rsidP="005B5826">
          <w:pPr>
            <w:pStyle w:val="ListParagraph"/>
            <w:numPr>
              <w:ilvl w:val="0"/>
              <w:numId w:val="2"/>
            </w:numPr>
            <w:rPr>
              <w:lang w:val="en-US"/>
            </w:rPr>
          </w:pPr>
          <w:r w:rsidRPr="00A37EF9">
            <w:rPr>
              <w:lang w:val="en-US"/>
            </w:rPr>
            <w:t>The numbers are greater in the Chronicles (many of which are mysteries)</w:t>
          </w:r>
          <w:r>
            <w:rPr>
              <w:lang w:val="en-US"/>
            </w:rPr>
            <w:t>.</w:t>
          </w:r>
        </w:p>
        <w:p w14:paraId="0DE4E047" w14:textId="3C6DA275" w:rsidR="005B5826" w:rsidRPr="00A37EF9" w:rsidRDefault="005B5826" w:rsidP="005B5826">
          <w:pPr>
            <w:pStyle w:val="ListParagraph"/>
            <w:numPr>
              <w:ilvl w:val="0"/>
              <w:numId w:val="2"/>
            </w:numPr>
            <w:rPr>
              <w:lang w:val="en-US"/>
            </w:rPr>
          </w:pPr>
          <w:r w:rsidRPr="00DE053A">
            <w:rPr>
              <w:i/>
              <w:iCs/>
              <w:lang w:val="en-US"/>
            </w:rPr>
            <w:t>"Israel"</w:t>
          </w:r>
          <w:r w:rsidRPr="00A37EF9">
            <w:rPr>
              <w:lang w:val="en-US"/>
            </w:rPr>
            <w:t xml:space="preserve"> is used for Judah, as the northern kingdom did not exist at this time anyway. </w:t>
          </w:r>
          <w:r w:rsidRPr="00DE053A">
            <w:rPr>
              <w:i/>
              <w:iCs/>
              <w:lang w:val="en-US"/>
            </w:rPr>
            <w:t>"All Israel"</w:t>
          </w:r>
          <w:r w:rsidRPr="00A37EF9">
            <w:rPr>
              <w:lang w:val="en-US"/>
            </w:rPr>
            <w:t xml:space="preserve"> is used </w:t>
          </w:r>
          <w:r w:rsidR="00D47AD3">
            <w:rPr>
              <w:lang w:val="en-US"/>
            </w:rPr>
            <w:t>in</w:t>
          </w:r>
          <w:r w:rsidRPr="00A37EF9">
            <w:rPr>
              <w:lang w:val="en-US"/>
            </w:rPr>
            <w:t xml:space="preserve"> the hope of future reunification of </w:t>
          </w:r>
          <w:r>
            <w:rPr>
              <w:lang w:val="en-US"/>
            </w:rPr>
            <w:t xml:space="preserve">the </w:t>
          </w:r>
          <w:r w:rsidRPr="00A37EF9">
            <w:rPr>
              <w:lang w:val="en-US"/>
            </w:rPr>
            <w:t>north and south.</w:t>
          </w:r>
        </w:p>
        <w:p w14:paraId="5B3D02AF" w14:textId="5F28EA5B" w:rsidR="00626516" w:rsidRDefault="005B5826" w:rsidP="005B5826">
          <w:r w:rsidRPr="00A37EF9">
            <w:t xml:space="preserve">The main theme is the promise to David as the hope of Israel. </w:t>
          </w:r>
          <w:r>
            <w:t>T</w:t>
          </w:r>
          <w:r w:rsidRPr="00A37EF9">
            <w:t>herefore</w:t>
          </w:r>
          <w:r w:rsidR="00D47AD3">
            <w:t>,</w:t>
          </w:r>
          <w:r w:rsidRPr="00A37EF9">
            <w:t xml:space="preserve"> </w:t>
          </w:r>
          <w:r w:rsidR="00D47AD3">
            <w:t>t</w:t>
          </w:r>
          <w:r>
            <w:t xml:space="preserve">he </w:t>
          </w:r>
          <w:r w:rsidR="00D47AD3">
            <w:t xml:space="preserve">author </w:t>
          </w:r>
          <w:r w:rsidRPr="00A37EF9">
            <w:t>focuses on the kingdom and the temple, both of which came because of David. The temple had been rebuilt, but they still lacked a king. The books of Chronicles are the last in the Jewish Bible and are probably the last to be written in the Old Testament. The Gospel of Matthew, the first book of the NT, presents Jesus as the King of the Jews. He is the underlying hope that runs throughout the books of Chronicles about the promised Davidic King who had not yet come.</w:t>
          </w:r>
        </w:p>
      </w:sdtContent>
    </w:sdt>
    <w:sectPr w:rsidR="00626516" w:rsidSect="002E6B99">
      <w:footerReference w:type="default" r:id="rId10"/>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A2EBD9" w14:textId="77777777" w:rsidR="004D4260" w:rsidRDefault="004D4260" w:rsidP="002E6B99">
      <w:pPr>
        <w:spacing w:after="0" w:line="240" w:lineRule="auto"/>
      </w:pPr>
      <w:r>
        <w:separator/>
      </w:r>
    </w:p>
  </w:endnote>
  <w:endnote w:type="continuationSeparator" w:id="0">
    <w:p w14:paraId="32A88282" w14:textId="77777777" w:rsidR="004D4260" w:rsidRDefault="004D4260" w:rsidP="002E6B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EndPr/>
    <w:sdtContent>
      <w:p w14:paraId="3EE5A89C" w14:textId="4331686D" w:rsidR="002E6B99" w:rsidRPr="002E6B99" w:rsidRDefault="002E6B99">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lang w:eastAsia="zh-CN"/>
          </w:rPr>
          <w:drawing>
            <wp:inline distT="0" distB="0" distL="0" distR="0" wp14:anchorId="3C061FAC" wp14:editId="51F9E02D">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sidR="00F37B5B">
          <w:rPr>
            <w:rFonts w:ascii="Times New Roman" w:hAnsi="Times New Roman" w:cs="Times New Roman"/>
            <w:b/>
            <w:bCs/>
            <w:noProof/>
            <w:sz w:val="20"/>
            <w:szCs w:val="20"/>
          </w:rPr>
          <w:t>2</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sidR="00F37B5B">
          <w:rPr>
            <w:rFonts w:ascii="Times New Roman" w:hAnsi="Times New Roman" w:cs="Times New Roman"/>
            <w:b/>
            <w:bCs/>
            <w:noProof/>
            <w:sz w:val="20"/>
            <w:szCs w:val="20"/>
          </w:rPr>
          <w:t>2</w:t>
        </w:r>
        <w:r w:rsidRPr="00C514C0">
          <w:rPr>
            <w:rFonts w:ascii="Times New Roman" w:hAnsi="Times New Roman" w:cs="Times New Roman"/>
            <w:b/>
            <w:bCs/>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CD632" w14:textId="77777777" w:rsidR="004D4260" w:rsidRDefault="004D4260" w:rsidP="002E6B99">
      <w:pPr>
        <w:spacing w:after="0" w:line="240" w:lineRule="auto"/>
      </w:pPr>
      <w:r>
        <w:separator/>
      </w:r>
    </w:p>
  </w:footnote>
  <w:footnote w:type="continuationSeparator" w:id="0">
    <w:p w14:paraId="54D30CBD" w14:textId="77777777" w:rsidR="004D4260" w:rsidRDefault="004D4260" w:rsidP="002E6B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093B03"/>
    <w:multiLevelType w:val="hybridMultilevel"/>
    <w:tmpl w:val="1F3EC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9A914EA"/>
    <w:multiLevelType w:val="hybridMultilevel"/>
    <w:tmpl w:val="2BB4D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C408E6"/>
    <w:multiLevelType w:val="hybridMultilevel"/>
    <w:tmpl w:val="0CA6A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FAA1DEC"/>
    <w:multiLevelType w:val="hybridMultilevel"/>
    <w:tmpl w:val="58CAB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67258159">
    <w:abstractNumId w:val="3"/>
  </w:num>
  <w:num w:numId="2" w16cid:durableId="1477605264">
    <w:abstractNumId w:val="1"/>
  </w:num>
  <w:num w:numId="3" w16cid:durableId="2083791010">
    <w:abstractNumId w:val="2"/>
  </w:num>
  <w:num w:numId="4" w16cid:durableId="20984828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MjI2NDc2trAwNbVQ0lEKTi0uzszPAymwrAUAdbvjWiwAAAA="/>
  </w:docVars>
  <w:rsids>
    <w:rsidRoot w:val="002E6B99"/>
    <w:rsid w:val="00006FD1"/>
    <w:rsid w:val="000458B6"/>
    <w:rsid w:val="00075677"/>
    <w:rsid w:val="00075B2C"/>
    <w:rsid w:val="00096F9B"/>
    <w:rsid w:val="000A6DA6"/>
    <w:rsid w:val="0018236E"/>
    <w:rsid w:val="001A728F"/>
    <w:rsid w:val="001C3FDD"/>
    <w:rsid w:val="00210DD1"/>
    <w:rsid w:val="002228FA"/>
    <w:rsid w:val="00254993"/>
    <w:rsid w:val="00280829"/>
    <w:rsid w:val="00295156"/>
    <w:rsid w:val="002D18D5"/>
    <w:rsid w:val="002E4192"/>
    <w:rsid w:val="002E6B99"/>
    <w:rsid w:val="002F05C1"/>
    <w:rsid w:val="00404437"/>
    <w:rsid w:val="004A7FE6"/>
    <w:rsid w:val="004C587C"/>
    <w:rsid w:val="004D4260"/>
    <w:rsid w:val="004D7CBF"/>
    <w:rsid w:val="005011AE"/>
    <w:rsid w:val="005B5826"/>
    <w:rsid w:val="005C520B"/>
    <w:rsid w:val="005E15FC"/>
    <w:rsid w:val="00626516"/>
    <w:rsid w:val="00732426"/>
    <w:rsid w:val="00812B69"/>
    <w:rsid w:val="0083627E"/>
    <w:rsid w:val="008D37BC"/>
    <w:rsid w:val="0092573E"/>
    <w:rsid w:val="00974D63"/>
    <w:rsid w:val="009B763F"/>
    <w:rsid w:val="009C2B13"/>
    <w:rsid w:val="00A47C2D"/>
    <w:rsid w:val="00A84BDE"/>
    <w:rsid w:val="00A97CA5"/>
    <w:rsid w:val="00AA076B"/>
    <w:rsid w:val="00AB165D"/>
    <w:rsid w:val="00AB7F25"/>
    <w:rsid w:val="00BC1338"/>
    <w:rsid w:val="00C05F47"/>
    <w:rsid w:val="00C61CC3"/>
    <w:rsid w:val="00CA63A7"/>
    <w:rsid w:val="00CE5F79"/>
    <w:rsid w:val="00D22A85"/>
    <w:rsid w:val="00D47AD3"/>
    <w:rsid w:val="00DE053A"/>
    <w:rsid w:val="00DF6EDB"/>
    <w:rsid w:val="00E46090"/>
    <w:rsid w:val="00E779EB"/>
    <w:rsid w:val="00EA6C78"/>
    <w:rsid w:val="00EC1D29"/>
    <w:rsid w:val="00EF1D45"/>
    <w:rsid w:val="00F37B5B"/>
    <w:rsid w:val="00F97B90"/>
    <w:rsid w:val="00FF346F"/>
    <w:rsid w:val="00FF605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FD445"/>
  <w15:chartTrackingRefBased/>
  <w15:docId w15:val="{C94DFE75-915A-41A7-82D5-67D2A3270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Footer">
    <w:name w:val="footer"/>
    <w:basedOn w:val="Normal"/>
    <w:link w:val="FooterChar"/>
    <w:uiPriority w:val="99"/>
    <w:unhideWhenUsed/>
    <w:rsid w:val="002E6B99"/>
    <w:pPr>
      <w:tabs>
        <w:tab w:val="center" w:pos="4680"/>
        <w:tab w:val="right" w:pos="9360"/>
      </w:tabs>
      <w:spacing w:after="0" w:line="240" w:lineRule="auto"/>
    </w:pPr>
    <w:rPr>
      <w:rFonts w:asciiTheme="minorHAnsi" w:eastAsiaTheme="minorHAnsi" w:hAnsiTheme="minorHAnsi"/>
      <w:sz w:val="22"/>
      <w:lang w:eastAsia="en-US"/>
    </w:rPr>
  </w:style>
  <w:style w:type="character" w:customStyle="1" w:styleId="FooterChar">
    <w:name w:val="Footer Char"/>
    <w:basedOn w:val="DefaultParagraphFont"/>
    <w:link w:val="Footer"/>
    <w:uiPriority w:val="99"/>
    <w:rsid w:val="002E6B99"/>
    <w:rPr>
      <w:rFonts w:eastAsiaTheme="minorHAnsi"/>
      <w:lang w:eastAsia="en-US"/>
    </w:rPr>
  </w:style>
  <w:style w:type="paragraph" w:styleId="Header">
    <w:name w:val="header"/>
    <w:basedOn w:val="Normal"/>
    <w:link w:val="HeaderChar"/>
    <w:uiPriority w:val="99"/>
    <w:unhideWhenUsed/>
    <w:rsid w:val="002E6B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6B99"/>
    <w:rPr>
      <w:rFonts w:ascii="Times New Roman" w:hAnsi="Times New Roman"/>
      <w:sz w:val="24"/>
    </w:rPr>
  </w:style>
  <w:style w:type="paragraph" w:styleId="ListParagraph">
    <w:name w:val="List Paragraph"/>
    <w:basedOn w:val="Normal"/>
    <w:uiPriority w:val="34"/>
    <w:qFormat/>
    <w:rsid w:val="00AB7F25"/>
    <w:pPr>
      <w:ind w:left="720"/>
      <w:contextualSpacing/>
    </w:pPr>
    <w:rPr>
      <w:lang w:val="en"/>
    </w:rPr>
  </w:style>
  <w:style w:type="paragraph" w:styleId="Revision">
    <w:name w:val="Revision"/>
    <w:hidden/>
    <w:uiPriority w:val="99"/>
    <w:semiHidden/>
    <w:rsid w:val="00006FD1"/>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D47AD3"/>
    <w:rPr>
      <w:sz w:val="16"/>
      <w:szCs w:val="16"/>
    </w:rPr>
  </w:style>
  <w:style w:type="paragraph" w:styleId="CommentText">
    <w:name w:val="annotation text"/>
    <w:basedOn w:val="Normal"/>
    <w:link w:val="CommentTextChar"/>
    <w:uiPriority w:val="99"/>
    <w:semiHidden/>
    <w:unhideWhenUsed/>
    <w:rsid w:val="00D47AD3"/>
    <w:pPr>
      <w:spacing w:line="240" w:lineRule="auto"/>
    </w:pPr>
    <w:rPr>
      <w:sz w:val="20"/>
      <w:szCs w:val="20"/>
    </w:rPr>
  </w:style>
  <w:style w:type="character" w:customStyle="1" w:styleId="CommentTextChar">
    <w:name w:val="Comment Text Char"/>
    <w:basedOn w:val="DefaultParagraphFont"/>
    <w:link w:val="CommentText"/>
    <w:uiPriority w:val="99"/>
    <w:semiHidden/>
    <w:rsid w:val="00D47AD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47AD3"/>
    <w:rPr>
      <w:b/>
      <w:bCs/>
    </w:rPr>
  </w:style>
  <w:style w:type="character" w:customStyle="1" w:styleId="CommentSubjectChar">
    <w:name w:val="Comment Subject Char"/>
    <w:basedOn w:val="CommentTextChar"/>
    <w:link w:val="CommentSubject"/>
    <w:uiPriority w:val="99"/>
    <w:semiHidden/>
    <w:rsid w:val="00D47AD3"/>
    <w:rPr>
      <w:rFonts w:ascii="Times New Roman" w:hAnsi="Times New Roman"/>
      <w:b/>
      <w:bCs/>
      <w:sz w:val="20"/>
      <w:szCs w:val="20"/>
    </w:rPr>
  </w:style>
  <w:style w:type="paragraph" w:styleId="BalloonText">
    <w:name w:val="Balloon Text"/>
    <w:basedOn w:val="Normal"/>
    <w:link w:val="BalloonTextChar"/>
    <w:uiPriority w:val="99"/>
    <w:semiHidden/>
    <w:unhideWhenUsed/>
    <w:rsid w:val="00D47A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7AD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410</Words>
  <Characters>2340</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2</cp:revision>
  <dcterms:created xsi:type="dcterms:W3CDTF">2023-05-18T03:58:00Z</dcterms:created>
  <dcterms:modified xsi:type="dcterms:W3CDTF">2023-05-18T03:58:00Z</dcterms:modified>
</cp:coreProperties>
</file>